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E13688" w14:textId="5718040A" w:rsidR="0070443F" w:rsidRDefault="005168D4" w:rsidP="00CE5261">
      <w:pPr>
        <w:jc w:val="both"/>
      </w:pPr>
      <w:r>
        <w:t>Intro :</w:t>
      </w:r>
    </w:p>
    <w:p w14:paraId="4F5FDA82" w14:textId="601267B0" w:rsidR="005168D4" w:rsidRDefault="005168D4" w:rsidP="00CE5261">
      <w:pPr>
        <w:jc w:val="both"/>
      </w:pPr>
    </w:p>
    <w:p w14:paraId="3D20B051" w14:textId="4B33BE1E" w:rsidR="003D0094" w:rsidRDefault="00CE5261" w:rsidP="00CE5261">
      <w:pPr>
        <w:ind w:firstLine="708"/>
        <w:jc w:val="both"/>
      </w:pPr>
      <w:r>
        <w:t>Apollinaire</w:t>
      </w:r>
      <w:r w:rsidR="003D0094">
        <w:t xml:space="preserve"> est un auteur du XXème siècle qui appartient au </w:t>
      </w:r>
      <w:r w:rsidR="009A1184">
        <w:t xml:space="preserve">surréalisme. </w:t>
      </w:r>
      <w:r w:rsidR="009A1184">
        <w:t>Ce mouvement n'</w:t>
      </w:r>
      <w:r>
        <w:t>ait</w:t>
      </w:r>
      <w:r w:rsidR="009A1184">
        <w:t xml:space="preserve"> après la première guerre mondiale.</w:t>
      </w:r>
      <w:r>
        <w:t xml:space="preserve"> </w:t>
      </w:r>
      <w:r w:rsidR="009A1184">
        <w:t>Le surréalisme est un mouvement artistique qui se situe dans le prolongement du symbolisme.</w:t>
      </w:r>
      <w:r>
        <w:t xml:space="preserve"> </w:t>
      </w:r>
      <w:r w:rsidR="009A1184">
        <w:t xml:space="preserve">Parmi les précurseurs du surréalisme : Rimbaud, Jarry, </w:t>
      </w:r>
      <w:r>
        <w:t>Apollinaire</w:t>
      </w:r>
      <w:r w:rsidR="009A1184">
        <w:t>.</w:t>
      </w:r>
      <w:r>
        <w:t xml:space="preserve"> </w:t>
      </w:r>
      <w:r w:rsidR="009A1184">
        <w:t>La littérature surréaliste est liée à certains mouvements picturaux comme le cubisme.</w:t>
      </w:r>
      <w:r>
        <w:t xml:space="preserve"> </w:t>
      </w:r>
      <w:r w:rsidR="009A1184">
        <w:t>Le surréalisme défend l'idée que l'art peut changer la vie.</w:t>
      </w:r>
      <w:r>
        <w:t xml:space="preserve"> </w:t>
      </w:r>
      <w:r w:rsidR="009A1184">
        <w:t>Breton est le chef de file du surréalisme.</w:t>
      </w:r>
      <w:r>
        <w:t xml:space="preserve"> </w:t>
      </w:r>
      <w:r w:rsidR="009A1184">
        <w:t>Les surréalistes cherchent à libérer l'art du carcan de la raison et de la logique.</w:t>
      </w:r>
      <w:r>
        <w:t xml:space="preserve"> </w:t>
      </w:r>
      <w:r w:rsidR="009A1184">
        <w:t>Pour cela, ils veulent donner la parole à l'inconscient et accorder une place au hasard.</w:t>
      </w:r>
      <w:r>
        <w:t xml:space="preserve"> </w:t>
      </w:r>
      <w:r w:rsidR="009A1184">
        <w:t>Ils utilisent  diverse techniques : écriture automatique, cadavres exquis, séance de sommeil hypnotique.</w:t>
      </w:r>
      <w:r>
        <w:t xml:space="preserve"> </w:t>
      </w:r>
      <w:r w:rsidR="009A1184">
        <w:t xml:space="preserve">Le surréalisme remet en cause les valeurs établies ce qui aboutit parfois à des engagements politiques : au carrefour de l'anarchisme et du marxisme, les surréalistes militent contre le militarisme, l'oppression coloniale, le nazisme, le </w:t>
      </w:r>
      <w:r>
        <w:t>totalitarisme</w:t>
      </w:r>
      <w:r w:rsidR="009A1184">
        <w:t xml:space="preserve"> soviétique.</w:t>
      </w:r>
      <w:r>
        <w:t xml:space="preserve"> </w:t>
      </w:r>
      <w:r w:rsidR="0023093A">
        <w:t>On peut se demander comment on peut aller vers le bien et le beau en passant par la niaiserie et l’emportement. D’abord nous verrons que l’on va vers le bien et le beau. Puis que l’on passe de la niaiserie à l’emportement. Enfin, que la poésie est une source de sublimation.</w:t>
      </w:r>
    </w:p>
    <w:p w14:paraId="19A9577F" w14:textId="7A8A04BD" w:rsidR="003D0094" w:rsidRDefault="003D0094" w:rsidP="00CE5261">
      <w:pPr>
        <w:jc w:val="both"/>
      </w:pPr>
    </w:p>
    <w:p w14:paraId="1BE4C2AB" w14:textId="6B21EB7E" w:rsidR="00515288" w:rsidRDefault="00515288" w:rsidP="00CE5261">
      <w:pPr>
        <w:jc w:val="both"/>
      </w:pPr>
      <w:r>
        <w:t xml:space="preserve">Le monde de nos jours va ver le bien et le beau. Pour ce faire il va à l’affut des belles choses tel qu’un regard qui </w:t>
      </w:r>
      <w:r w:rsidR="002C1A79">
        <w:t xml:space="preserve">se tord sur ce qui doit sans </w:t>
      </w:r>
      <w:bookmarkStart w:id="0" w:name="_GoBack"/>
      <w:bookmarkEnd w:id="0"/>
    </w:p>
    <w:p w14:paraId="33C48F63" w14:textId="77777777" w:rsidR="00515288" w:rsidRDefault="00515288" w:rsidP="00CE5261">
      <w:pPr>
        <w:jc w:val="both"/>
      </w:pPr>
    </w:p>
    <w:p w14:paraId="28FF74B4" w14:textId="063A82F7" w:rsidR="003F57DC" w:rsidRDefault="003F57DC" w:rsidP="00CE5261">
      <w:pPr>
        <w:jc w:val="both"/>
      </w:pPr>
      <w:r>
        <w:t>I) Aller vers le bien et le beau</w:t>
      </w:r>
    </w:p>
    <w:p w14:paraId="0DBEE5E5" w14:textId="5F006CC0" w:rsidR="003F57DC" w:rsidRDefault="003F57DC" w:rsidP="00CE5261">
      <w:pPr>
        <w:ind w:firstLine="708"/>
        <w:jc w:val="both"/>
      </w:pPr>
      <w:r>
        <w:t>A) à l’affût des belles choses</w:t>
      </w:r>
    </w:p>
    <w:p w14:paraId="2E58D958" w14:textId="1C5904E7" w:rsidR="00A10CE7" w:rsidRDefault="00A10CE7" w:rsidP="00CE5261">
      <w:pPr>
        <w:ind w:left="708" w:firstLine="708"/>
        <w:jc w:val="both"/>
      </w:pPr>
      <w:r>
        <w:t>1)</w:t>
      </w:r>
      <w:r w:rsidR="00C11A5D">
        <w:t xml:space="preserve"> Le regard tort sur les </w:t>
      </w:r>
      <w:r w:rsidR="00D6067C">
        <w:t xml:space="preserve">choses </w:t>
      </w:r>
      <w:r w:rsidR="00515288">
        <w:t>doit</w:t>
      </w:r>
      <w:r w:rsidR="006834E2">
        <w:t xml:space="preserve"> sans cesse se renouveler</w:t>
      </w:r>
    </w:p>
    <w:p w14:paraId="61EFA55B" w14:textId="72E6B218" w:rsidR="00A10CE7" w:rsidRDefault="00A10CE7" w:rsidP="00CE5261">
      <w:pPr>
        <w:ind w:left="1416"/>
        <w:jc w:val="both"/>
      </w:pPr>
      <w:r>
        <w:t>2)</w:t>
      </w:r>
      <w:r w:rsidR="00D6067C">
        <w:t xml:space="preserve"> Nous </w:t>
      </w:r>
      <w:r w:rsidR="006834E2">
        <w:t>devons apprendre à voir et apprécier la part divine de la vie</w:t>
      </w:r>
    </w:p>
    <w:p w14:paraId="15E0AB86" w14:textId="233ABA74" w:rsidR="00A10CE7" w:rsidRDefault="00A10CE7" w:rsidP="00CE5261">
      <w:pPr>
        <w:ind w:left="1416"/>
        <w:jc w:val="both"/>
      </w:pPr>
      <w:r>
        <w:t>3)</w:t>
      </w:r>
      <w:r w:rsidR="006834E2">
        <w:t xml:space="preserve"> Le beau peut se trouver dans le </w:t>
      </w:r>
      <w:proofErr w:type="spellStart"/>
      <w:r w:rsidR="006834E2">
        <w:t>laid</w:t>
      </w:r>
      <w:proofErr w:type="spellEnd"/>
      <w:r w:rsidR="006834E2">
        <w:t>.</w:t>
      </w:r>
    </w:p>
    <w:p w14:paraId="1B29C2CF" w14:textId="77777777" w:rsidR="005D5BF0" w:rsidRDefault="005D5BF0" w:rsidP="00CE5261">
      <w:pPr>
        <w:jc w:val="both"/>
      </w:pPr>
    </w:p>
    <w:p w14:paraId="124E4BA1" w14:textId="51A917BC" w:rsidR="003F57DC" w:rsidRDefault="003F57DC" w:rsidP="00CE5261">
      <w:pPr>
        <w:ind w:firstLine="708"/>
        <w:jc w:val="both"/>
      </w:pPr>
      <w:r>
        <w:t xml:space="preserve">B) En </w:t>
      </w:r>
      <w:r w:rsidR="00A10CE7">
        <w:t>quête</w:t>
      </w:r>
      <w:r>
        <w:t xml:space="preserve"> de merveilles</w:t>
      </w:r>
    </w:p>
    <w:p w14:paraId="786ABD44" w14:textId="31EBD26A" w:rsidR="00983AC0" w:rsidRDefault="00A10CE7" w:rsidP="00CE5261">
      <w:pPr>
        <w:ind w:left="1416"/>
        <w:jc w:val="both"/>
      </w:pPr>
      <w:r>
        <w:t>1)</w:t>
      </w:r>
      <w:r w:rsidR="006834E2">
        <w:t xml:space="preserve"> </w:t>
      </w:r>
      <w:r w:rsidR="00983AC0">
        <w:t>Nombres de mystères méritent d’être dévoilés</w:t>
      </w:r>
    </w:p>
    <w:p w14:paraId="4F69A77F" w14:textId="36846018" w:rsidR="00A10CE7" w:rsidRDefault="00A10CE7" w:rsidP="00CE5261">
      <w:pPr>
        <w:ind w:left="1416"/>
        <w:jc w:val="both"/>
      </w:pPr>
      <w:r>
        <w:t>2)</w:t>
      </w:r>
      <w:r w:rsidR="00983AC0">
        <w:t xml:space="preserve"> Les surprises qui magnifient la vie</w:t>
      </w:r>
    </w:p>
    <w:p w14:paraId="70C860ED" w14:textId="1120C90C" w:rsidR="00A10CE7" w:rsidRDefault="00A10CE7" w:rsidP="00CE5261">
      <w:pPr>
        <w:ind w:left="1416"/>
        <w:jc w:val="both"/>
      </w:pPr>
      <w:r>
        <w:t>3)</w:t>
      </w:r>
      <w:r w:rsidR="00983AC0">
        <w:t xml:space="preserve"> Les phénomènes qui la sublime.</w:t>
      </w:r>
    </w:p>
    <w:p w14:paraId="48F43496" w14:textId="77777777" w:rsidR="00A10CE7" w:rsidRDefault="00A10CE7" w:rsidP="00CE5261">
      <w:pPr>
        <w:jc w:val="both"/>
      </w:pPr>
    </w:p>
    <w:p w14:paraId="568567D8" w14:textId="3E6CFD3E" w:rsidR="00F75A30" w:rsidRDefault="00F75A30" w:rsidP="00CE5261">
      <w:pPr>
        <w:jc w:val="both"/>
      </w:pPr>
      <w:r>
        <w:t>II) De la niaiserie à l’emportement</w:t>
      </w:r>
    </w:p>
    <w:p w14:paraId="629E282E" w14:textId="6720FBC2" w:rsidR="00F75A30" w:rsidRDefault="00F75A30" w:rsidP="00CE5261">
      <w:pPr>
        <w:ind w:firstLine="708"/>
        <w:jc w:val="both"/>
      </w:pPr>
      <w:r>
        <w:t>A) L’ineptie des producteurs médiatiques</w:t>
      </w:r>
    </w:p>
    <w:p w14:paraId="776737A3" w14:textId="6B2BD9D4" w:rsidR="00A10CE7" w:rsidRDefault="00A10CE7" w:rsidP="00CE5261">
      <w:pPr>
        <w:ind w:left="1416"/>
        <w:jc w:val="both"/>
      </w:pPr>
      <w:r>
        <w:t>1)</w:t>
      </w:r>
      <w:r w:rsidR="00983AC0">
        <w:t xml:space="preserve"> La téléréalité antithèse du beau et du vrai</w:t>
      </w:r>
    </w:p>
    <w:p w14:paraId="0E337A98" w14:textId="0B85E561" w:rsidR="00A10CE7" w:rsidRDefault="00A10CE7" w:rsidP="00CE5261">
      <w:pPr>
        <w:ind w:left="1416"/>
        <w:jc w:val="both"/>
      </w:pPr>
      <w:r>
        <w:t>2)</w:t>
      </w:r>
      <w:r w:rsidR="00983AC0">
        <w:t xml:space="preserve"> </w:t>
      </w:r>
      <w:r w:rsidR="00570342">
        <w:t>L’antipoésie</w:t>
      </w:r>
      <w:r w:rsidR="00983AC0">
        <w:t xml:space="preserve"> </w:t>
      </w:r>
      <w:r w:rsidR="00570342">
        <w:t>des feuilletons à l’eau de rose (Les yeux de L’amour)</w:t>
      </w:r>
    </w:p>
    <w:p w14:paraId="7F486827" w14:textId="77777777" w:rsidR="00A10CE7" w:rsidRDefault="00A10CE7" w:rsidP="00CE5261">
      <w:pPr>
        <w:jc w:val="both"/>
      </w:pPr>
    </w:p>
    <w:p w14:paraId="3CCABADE" w14:textId="1CA8560B" w:rsidR="00F75A30" w:rsidRDefault="00F75A30" w:rsidP="00CE5261">
      <w:pPr>
        <w:ind w:firstLine="708"/>
        <w:jc w:val="both"/>
      </w:pPr>
      <w:r>
        <w:t>B) L’étonnement au quotidien</w:t>
      </w:r>
    </w:p>
    <w:p w14:paraId="55D97B9E" w14:textId="236AEC00" w:rsidR="00570342" w:rsidRDefault="00A10CE7" w:rsidP="00CE5261">
      <w:pPr>
        <w:ind w:left="1416"/>
        <w:jc w:val="both"/>
      </w:pPr>
      <w:r>
        <w:t>1)</w:t>
      </w:r>
      <w:r w:rsidR="00570342">
        <w:t xml:space="preserve"> A la découverte de la beauté</w:t>
      </w:r>
    </w:p>
    <w:p w14:paraId="7982BD05" w14:textId="700340A1" w:rsidR="00A10CE7" w:rsidRDefault="00A10CE7" w:rsidP="00CE5261">
      <w:pPr>
        <w:ind w:left="1416"/>
        <w:jc w:val="both"/>
      </w:pPr>
      <w:r>
        <w:t>2)</w:t>
      </w:r>
      <w:r w:rsidR="00570342">
        <w:t xml:space="preserve"> De la poésie, à la peinture en passant</w:t>
      </w:r>
      <w:r w:rsidR="006C4CE5">
        <w:t xml:space="preserve"> par la nature</w:t>
      </w:r>
    </w:p>
    <w:p w14:paraId="38DBF750" w14:textId="77777777" w:rsidR="00A10CE7" w:rsidRDefault="00A10CE7" w:rsidP="00CE5261">
      <w:pPr>
        <w:jc w:val="both"/>
      </w:pPr>
    </w:p>
    <w:p w14:paraId="21294FDB" w14:textId="169CA82F" w:rsidR="00F75A30" w:rsidRDefault="00F75A30" w:rsidP="00CE5261">
      <w:pPr>
        <w:jc w:val="both"/>
      </w:pPr>
      <w:r>
        <w:t>III) La poésie source de sublimation</w:t>
      </w:r>
    </w:p>
    <w:p w14:paraId="12ECDC0F" w14:textId="59DDFF64" w:rsidR="00F75A30" w:rsidRDefault="00F75A30" w:rsidP="00CE5261">
      <w:pPr>
        <w:ind w:firstLine="708"/>
        <w:jc w:val="both"/>
      </w:pPr>
      <w:r>
        <w:t>A) Apollinaire ou l’exaltation de</w:t>
      </w:r>
      <w:r w:rsidR="00A10CE7">
        <w:t>s</w:t>
      </w:r>
      <w:r>
        <w:t xml:space="preserve"> se</w:t>
      </w:r>
      <w:r w:rsidR="00A10CE7">
        <w:t>ntiments</w:t>
      </w:r>
    </w:p>
    <w:p w14:paraId="349B8A1A" w14:textId="6CE81987" w:rsidR="00A10CE7" w:rsidRDefault="00A10CE7" w:rsidP="00CE5261">
      <w:pPr>
        <w:ind w:left="1416"/>
        <w:jc w:val="both"/>
      </w:pPr>
      <w:r>
        <w:t>1)</w:t>
      </w:r>
      <w:r w:rsidR="006C4CE5">
        <w:t xml:space="preserve"> Des mots qui transandin des émotions</w:t>
      </w:r>
    </w:p>
    <w:p w14:paraId="0BD0ACD7" w14:textId="79A9AF49" w:rsidR="00A10CE7" w:rsidRDefault="00A10CE7" w:rsidP="00CE5261">
      <w:pPr>
        <w:ind w:left="1416"/>
        <w:jc w:val="both"/>
      </w:pPr>
      <w:r>
        <w:t>2)</w:t>
      </w:r>
      <w:r w:rsidR="006C4CE5">
        <w:t xml:space="preserve"> La prose libre au sensibles du beau.</w:t>
      </w:r>
    </w:p>
    <w:p w14:paraId="0E0E961F" w14:textId="77777777" w:rsidR="00A10CE7" w:rsidRDefault="00A10CE7" w:rsidP="00CE5261">
      <w:pPr>
        <w:jc w:val="both"/>
      </w:pPr>
    </w:p>
    <w:p w14:paraId="639BDAFB" w14:textId="0D695E92" w:rsidR="00F75A30" w:rsidRDefault="00A10CE7" w:rsidP="00CE5261">
      <w:pPr>
        <w:ind w:firstLine="708"/>
        <w:jc w:val="both"/>
      </w:pPr>
      <w:r>
        <w:t>B) La nature au secours de l’inspiration</w:t>
      </w:r>
    </w:p>
    <w:p w14:paraId="653038E2" w14:textId="59CA992E" w:rsidR="00A10CE7" w:rsidRDefault="00A10CE7" w:rsidP="00CE5261">
      <w:pPr>
        <w:ind w:left="1416"/>
        <w:jc w:val="both"/>
      </w:pPr>
      <w:r>
        <w:t>1)</w:t>
      </w:r>
      <w:r w:rsidR="006C4CE5">
        <w:t xml:space="preserve"> Quand l’automne résonne en poème</w:t>
      </w:r>
    </w:p>
    <w:p w14:paraId="65A742B6" w14:textId="5BFB53D1" w:rsidR="00A10CE7" w:rsidRDefault="00A10CE7" w:rsidP="00CE5261">
      <w:pPr>
        <w:ind w:left="1416"/>
        <w:jc w:val="both"/>
      </w:pPr>
      <w:r>
        <w:t>2)</w:t>
      </w:r>
      <w:r w:rsidR="006C4CE5">
        <w:t xml:space="preserve"> De la nature de l’amour.</w:t>
      </w:r>
    </w:p>
    <w:p w14:paraId="09B26CC3" w14:textId="53CB6DAA" w:rsidR="00A10CE7" w:rsidRDefault="00A10CE7" w:rsidP="00CE5261">
      <w:pPr>
        <w:jc w:val="both"/>
      </w:pPr>
    </w:p>
    <w:p w14:paraId="3E3AEC73" w14:textId="3E36E140" w:rsidR="006C4CE5" w:rsidRDefault="006C4CE5" w:rsidP="00CE5261">
      <w:pPr>
        <w:jc w:val="both"/>
      </w:pPr>
      <w:r>
        <w:t>Conclusion :</w:t>
      </w:r>
    </w:p>
    <w:p w14:paraId="5A6C39A0" w14:textId="04623EF8" w:rsidR="006C4CE5" w:rsidRDefault="006C4CE5" w:rsidP="00CE5261">
      <w:pPr>
        <w:jc w:val="both"/>
      </w:pPr>
      <w:r>
        <w:lastRenderedPageBreak/>
        <w:t xml:space="preserve">Ainsi, regarder le monde avec les yeux d’Apollinaire consiste-t-il à chercher sans </w:t>
      </w:r>
      <w:r w:rsidR="00DF6179">
        <w:t xml:space="preserve">fard ou accueillir sans aucun doute tous les phénomènes mystérieux que les surprises du quotidien ou encore l’aventure dans l’ordre </w:t>
      </w:r>
      <w:r w:rsidR="005B1D82">
        <w:t>du monde. C’est assurément à cette condition que l’homme peut s’élever, conscient sur le beau, à  la nouveauté constituent deux fondamentaux piliers.</w:t>
      </w:r>
    </w:p>
    <w:sectPr w:rsidR="006C4CE5">
      <w:headerReference w:type="default" r:id="rId6"/>
      <w:foot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8E0AA0" w14:textId="77777777" w:rsidR="00BF2540" w:rsidRDefault="00BF2540" w:rsidP="00EF3266">
      <w:r>
        <w:separator/>
      </w:r>
    </w:p>
  </w:endnote>
  <w:endnote w:type="continuationSeparator" w:id="0">
    <w:p w14:paraId="274D2E0E" w14:textId="77777777" w:rsidR="00BF2540" w:rsidRDefault="00BF2540" w:rsidP="00EF32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7266937"/>
      <w:docPartObj>
        <w:docPartGallery w:val="Page Numbers (Bottom of Page)"/>
        <w:docPartUnique/>
      </w:docPartObj>
    </w:sdtPr>
    <w:sdtContent>
      <w:p w14:paraId="0F2735D7" w14:textId="354FD43F" w:rsidR="00EF3266" w:rsidRDefault="00EF3266">
        <w:pPr>
          <w:pStyle w:val="Pieddepage"/>
        </w:pPr>
        <w:r>
          <w:rPr>
            <w:noProof/>
          </w:rPr>
          <mc:AlternateContent>
            <mc:Choice Requires="wps">
              <w:drawing>
                <wp:anchor distT="0" distB="0" distL="114300" distR="114300" simplePos="0" relativeHeight="251659264" behindDoc="0" locked="0" layoutInCell="0" allowOverlap="1" wp14:anchorId="48AF12BE" wp14:editId="269480C1">
                  <wp:simplePos x="0" y="0"/>
                  <wp:positionH relativeFrom="rightMargin">
                    <wp:posOffset>11748</wp:posOffset>
                  </wp:positionH>
                  <wp:positionV relativeFrom="bottomMargin">
                    <wp:posOffset>70803</wp:posOffset>
                  </wp:positionV>
                  <wp:extent cx="442912" cy="328612"/>
                  <wp:effectExtent l="0" t="0" r="14605" b="14605"/>
                  <wp:wrapNone/>
                  <wp:docPr id="1" name="Rectangle : carré corné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2912" cy="328612"/>
                          </a:xfrm>
                          <a:prstGeom prst="foldedCorner">
                            <a:avLst>
                              <a:gd name="adj" fmla="val 34560"/>
                            </a:avLst>
                          </a:prstGeom>
                          <a:solidFill>
                            <a:srgbClr val="FFFFFF"/>
                          </a:solidFill>
                          <a:ln w="3175">
                            <a:solidFill>
                              <a:srgbClr val="808080"/>
                            </a:solidFill>
                            <a:round/>
                            <a:headEnd/>
                            <a:tailEnd/>
                          </a:ln>
                        </wps:spPr>
                        <wps:txbx>
                          <w:txbxContent>
                            <w:p w14:paraId="7F6EDF2F" w14:textId="77777777" w:rsidR="00EF3266" w:rsidRDefault="00EF3266">
                              <w:pPr>
                                <w:jc w:val="center"/>
                              </w:pPr>
                              <w:r>
                                <w:rPr>
                                  <w:sz w:val="22"/>
                                  <w:szCs w:val="22"/>
                                </w:rPr>
                                <w:fldChar w:fldCharType="begin"/>
                              </w:r>
                              <w:r>
                                <w:instrText>PAGE    \* MERGEFORMAT</w:instrText>
                              </w:r>
                              <w:r>
                                <w:rPr>
                                  <w:sz w:val="22"/>
                                  <w:szCs w:val="22"/>
                                </w:rPr>
                                <w:fldChar w:fldCharType="separate"/>
                              </w:r>
                              <w:r>
                                <w:rPr>
                                  <w:sz w:val="16"/>
                                  <w:szCs w:val="16"/>
                                </w:rPr>
                                <w:t>2</w:t>
                              </w:r>
                              <w:r>
                                <w:rPr>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8AF12B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Rectangle : carré corné 1" o:spid="_x0000_s1026" type="#_x0000_t65" style="position:absolute;margin-left:.95pt;margin-top:5.6pt;width:34.85pt;height:25.85pt;z-index:25165926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" o:allowincell="f" adj="14135" strokecolor="gray" strokeweight=".25pt">
                  <v:textbox>
                    <w:txbxContent>
                      <w:p w14:paraId="7F6EDF2F" w14:textId="77777777" w:rsidR="00EF3266" w:rsidRDefault="00EF3266">
                        <w:pPr>
                          <w:jc w:val="center"/>
                        </w:pPr>
                        <w:r>
                          <w:rPr>
                            <w:sz w:val="22"/>
                            <w:szCs w:val="22"/>
                          </w:rPr>
                          <w:fldChar w:fldCharType="begin"/>
                        </w:r>
                        <w:r>
                          <w:instrText>PAGE    \* MERGEFORMAT</w:instrText>
                        </w:r>
                        <w:r>
                          <w:rPr>
                            <w:sz w:val="22"/>
                            <w:szCs w:val="22"/>
                          </w:rPr>
                          <w:fldChar w:fldCharType="separate"/>
                        </w:r>
                        <w:r>
                          <w:rPr>
                            <w:sz w:val="16"/>
                            <w:szCs w:val="16"/>
                          </w:rPr>
                          <w:t>2</w:t>
                        </w:r>
                        <w:r>
                          <w:rPr>
                            <w:sz w:val="16"/>
                            <w:szCs w:val="16"/>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C5ADAD" w14:textId="77777777" w:rsidR="00BF2540" w:rsidRDefault="00BF2540" w:rsidP="00EF3266">
      <w:r>
        <w:separator/>
      </w:r>
    </w:p>
  </w:footnote>
  <w:footnote w:type="continuationSeparator" w:id="0">
    <w:p w14:paraId="06B47E71" w14:textId="77777777" w:rsidR="00BF2540" w:rsidRDefault="00BF2540" w:rsidP="00EF32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9EEC99" w14:textId="14438878" w:rsidR="00EF3266" w:rsidRDefault="00EF3266">
    <w:pPr>
      <w:pStyle w:val="En-tte"/>
    </w:pPr>
    <w:r>
      <w:t>Henry Letellier 1</w:t>
    </w:r>
    <w:r w:rsidRPr="00EF3266">
      <w:rPr>
        <w:vertAlign w:val="superscript"/>
      </w:rPr>
      <w:t>ère</w:t>
    </w:r>
    <w:r>
      <w:t>C3</w:t>
    </w:r>
    <w:r>
      <w:tab/>
      <w:t>Français</w:t>
    </w:r>
    <w:r>
      <w:tab/>
      <w:t>25/01/2020</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gECY0tzS1NLYzMzMyUdpeDU4uLM/DyQAsNaAKTZbqwsAAAA"/>
  </w:docVars>
  <w:rsids>
    <w:rsidRoot w:val="00F41798"/>
    <w:rsid w:val="00115C1F"/>
    <w:rsid w:val="0023093A"/>
    <w:rsid w:val="002C1A79"/>
    <w:rsid w:val="003D0094"/>
    <w:rsid w:val="003F57DC"/>
    <w:rsid w:val="00515288"/>
    <w:rsid w:val="005168D4"/>
    <w:rsid w:val="00570342"/>
    <w:rsid w:val="005B1D82"/>
    <w:rsid w:val="005D5BF0"/>
    <w:rsid w:val="006834E2"/>
    <w:rsid w:val="006C4CE5"/>
    <w:rsid w:val="0070443F"/>
    <w:rsid w:val="00983AC0"/>
    <w:rsid w:val="009A1184"/>
    <w:rsid w:val="00A10CE7"/>
    <w:rsid w:val="00A73A62"/>
    <w:rsid w:val="00BD2746"/>
    <w:rsid w:val="00BF2540"/>
    <w:rsid w:val="00C11A5D"/>
    <w:rsid w:val="00CE5261"/>
    <w:rsid w:val="00D43AC1"/>
    <w:rsid w:val="00D6067C"/>
    <w:rsid w:val="00DF6179"/>
    <w:rsid w:val="00EF3266"/>
    <w:rsid w:val="00F41798"/>
    <w:rsid w:val="00F75A30"/>
    <w:rsid w:val="00F8282D"/>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1EB83E"/>
  <w15:chartTrackingRefBased/>
  <w15:docId w15:val="{1744107C-9C9A-4DFA-A133-03ADC306A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5C1F"/>
    <w:pPr>
      <w:spacing w:after="0" w:line="240" w:lineRule="auto"/>
    </w:pPr>
    <w:rPr>
      <w:rFonts w:ascii="Times New Roman" w:hAnsi="Times New Roman" w:cs="Times New Roman"/>
      <w:color w:val="000000"/>
      <w:kern w:val="28"/>
      <w:sz w:val="24"/>
      <w:szCs w:val="20"/>
      <w:lang w:eastAsia="fr-FR"/>
      <w14:ligatures w14:val="standard"/>
      <w14:cntxtAlt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EF3266"/>
    <w:pPr>
      <w:tabs>
        <w:tab w:val="center" w:pos="4536"/>
        <w:tab w:val="right" w:pos="9072"/>
      </w:tabs>
    </w:pPr>
  </w:style>
  <w:style w:type="character" w:customStyle="1" w:styleId="En-tteCar">
    <w:name w:val="En-tête Car"/>
    <w:basedOn w:val="Policepardfaut"/>
    <w:link w:val="En-tte"/>
    <w:uiPriority w:val="99"/>
    <w:rsid w:val="00EF3266"/>
    <w:rPr>
      <w:rFonts w:ascii="Times New Roman" w:hAnsi="Times New Roman" w:cs="Times New Roman"/>
      <w:color w:val="000000"/>
      <w:kern w:val="28"/>
      <w:sz w:val="24"/>
      <w:szCs w:val="20"/>
      <w:lang w:eastAsia="fr-FR"/>
      <w14:ligatures w14:val="standard"/>
      <w14:cntxtAlts/>
    </w:rPr>
  </w:style>
  <w:style w:type="paragraph" w:styleId="Pieddepage">
    <w:name w:val="footer"/>
    <w:basedOn w:val="Normal"/>
    <w:link w:val="PieddepageCar"/>
    <w:uiPriority w:val="99"/>
    <w:unhideWhenUsed/>
    <w:rsid w:val="00EF3266"/>
    <w:pPr>
      <w:tabs>
        <w:tab w:val="center" w:pos="4536"/>
        <w:tab w:val="right" w:pos="9072"/>
      </w:tabs>
    </w:pPr>
  </w:style>
  <w:style w:type="character" w:customStyle="1" w:styleId="PieddepageCar">
    <w:name w:val="Pied de page Car"/>
    <w:basedOn w:val="Policepardfaut"/>
    <w:link w:val="Pieddepage"/>
    <w:uiPriority w:val="99"/>
    <w:rsid w:val="00EF3266"/>
    <w:rPr>
      <w:rFonts w:ascii="Times New Roman" w:hAnsi="Times New Roman" w:cs="Times New Roman"/>
      <w:color w:val="000000"/>
      <w:kern w:val="28"/>
      <w:sz w:val="24"/>
      <w:szCs w:val="20"/>
      <w:lang w:eastAsia="fr-FR"/>
      <w14:ligatures w14:val="standard"/>
      <w14:cntxtAlts/>
    </w:rPr>
  </w:style>
  <w:style w:type="paragraph" w:styleId="Paragraphedeliste">
    <w:name w:val="List Paragraph"/>
    <w:basedOn w:val="Normal"/>
    <w:uiPriority w:val="34"/>
    <w:qFormat/>
    <w:rsid w:val="003F57D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2</TotalTime>
  <Pages>1</Pages>
  <Words>430</Words>
  <Characters>2370</Characters>
  <Application>Microsoft Office Word</Application>
  <DocSecurity>0</DocSecurity>
  <Lines>19</Lines>
  <Paragraphs>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Letellier</dc:creator>
  <cp:keywords/>
  <dc:description/>
  <cp:lastModifiedBy>Henry Letellier</cp:lastModifiedBy>
  <cp:revision>6</cp:revision>
  <dcterms:created xsi:type="dcterms:W3CDTF">2020-01-25T16:46:00Z</dcterms:created>
  <dcterms:modified xsi:type="dcterms:W3CDTF">2020-01-25T22:28:00Z</dcterms:modified>
</cp:coreProperties>
</file>